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mages/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mages/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1" w:name="model-details"/>
    <w:p>
      <w:pPr>
        <w:pStyle w:val="Heading2"/>
      </w:pPr>
      <w:r>
        <w:t xml:space="preserve">6 Model Details</w:t>
      </w:r>
    </w:p>
    <w:p>
      <w:pPr>
        <w:pStyle w:val="FirstParagraph"/>
      </w:pPr>
      <w:r>
        <w:t xml:space="preserve">Detailed Information regarding model.</w:t>
      </w:r>
    </w:p>
    <w:bookmarkStart w:id="38"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w:t>
      </w:r>
      <w:r>
        <w:t xml:space="preserve">+——–+————+——-+</w:t>
      </w:r>
      <w:r>
        <w:t xml:space="preserve">| Name | LastName | Age |</w:t>
      </w:r>
      <w:r>
        <w:t xml:space="preserve">+========+============+=======+</w:t>
      </w:r>
      <w:r>
        <w:t xml:space="preserve">| Name | LastName | Age |</w:t>
      </w:r>
      <w:r>
        <w:t xml:space="preserve">+——–+————+——-+</w:t>
      </w:r>
      <w:r>
        <w:t xml:space="preserve">| Juan | Lopez | 22 |</w:t>
      </w:r>
      <w:r>
        <w:t xml:space="preserve">+——–+————+——-+</w:t>
      </w:r>
      <w:r>
        <w:t xml:space="preserve">| Luisa | Perez | 24 |</w:t>
      </w:r>
      <w:r>
        <w:t xml:space="preserve">+——–+————+——-+</w:t>
      </w:r>
      <w:r>
        <w:t xml:space="preserve">| Ana | Sanchez | 23 |</w:t>
      </w:r>
      <w:r>
        <w:t xml:space="preserve">+——–+————+——-+</w:t>
      </w:r>
      <w:r>
        <w:t xml:space="preserve">’</w:t>
      </w:r>
      <w:r>
        <w:t xml:space="preserve"> </w:t>
      </w:r>
      <w:r>
        <w:t xml:space="preserve">### Important Features</w:t>
      </w:r>
      <w:r>
        <w:t xml:space="preserve"> </w:t>
      </w: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6" name="Picture"/>
                  <a:graphic>
                    <a:graphicData uri="http://schemas.openxmlformats.org/drawingml/2006/picture">
                      <pic:pic>
                        <pic:nvPicPr>
                          <pic:cNvPr descr="Images/pdg.png" id="37" name="Picture"/>
                          <pic:cNvPicPr>
                            <a:picLocks noChangeArrowheads="1" noChangeAspect="1"/>
                          </pic:cNvPicPr>
                        </pic:nvPicPr>
                        <pic:blipFill>
                          <a:blip r:embed="rId35"/>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8"/>
    <w:bookmarkStart w:id="44" w:name="model-performance"/>
    <w:p>
      <w:pPr>
        <w:pStyle w:val="Heading3"/>
      </w:pPr>
      <w:r>
        <w:t xml:space="preserve">6.2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0" name="Picture"/>
                  <a:graphic>
                    <a:graphicData uri="http://schemas.openxmlformats.org/drawingml/2006/picture">
                      <pic:pic>
                        <pic:nvPicPr>
                          <pic:cNvPr descr="Images/roc.png" id="41"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2" name="Picture"/>
                  <a:graphic>
                    <a:graphicData uri="http://schemas.openxmlformats.org/drawingml/2006/picture">
                      <pic:pic>
                        <pic:nvPicPr>
                          <pic:cNvPr descr="Images/roc.png" id="43"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9" w:name="model-stability-1"/>
    <w:p>
      <w:pPr>
        <w:pStyle w:val="Heading3"/>
      </w:pPr>
      <w:r>
        <w:t xml:space="preserve">6.3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5" name="Picture"/>
            <a:graphic>
              <a:graphicData uri="http://schemas.openxmlformats.org/drawingml/2006/picture">
                <pic:pic>
                  <pic:nvPicPr>
                    <pic:cNvPr descr="Images/roc.png" id="46"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7" name="Picture"/>
            <a:graphic>
              <a:graphicData uri="http://schemas.openxmlformats.org/drawingml/2006/picture">
                <pic:pic>
                  <pic:nvPicPr>
                    <pic:cNvPr descr="Images/roc.png" id="48"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bookmarkEnd w:id="49"/>
    <w:bookmarkStart w:id="50" w:name="model-performance-by-number-of-features"/>
    <w:p>
      <w:pPr>
        <w:pStyle w:val="Heading3"/>
      </w:pPr>
      <w:r>
        <w:t xml:space="preserve">6.4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08T13:03:01Z</dcterms:created>
  <dcterms:modified xsi:type="dcterms:W3CDTF">2022-09-08T13: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